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891EF" w14:textId="77777777" w:rsidR="00B82DA9" w:rsidRDefault="00B82DA9" w:rsidP="00B82DA9">
      <w:pPr>
        <w:pStyle w:val="MDPI62BackMatter"/>
        <w:spacing w:after="0" w:line="480" w:lineRule="auto"/>
        <w:ind w:left="0"/>
        <w:rPr>
          <w:rFonts w:ascii="Times New Roman" w:hAnsi="Times New Roman"/>
          <w:b/>
          <w:sz w:val="20"/>
        </w:rPr>
      </w:pPr>
      <w:r w:rsidRPr="003C64E3">
        <w:rPr>
          <w:rFonts w:ascii="Times New Roman" w:hAnsi="Times New Roman"/>
          <w:b/>
          <w:sz w:val="20"/>
        </w:rPr>
        <w:t>Supplementary Material</w:t>
      </w:r>
    </w:p>
    <w:p w14:paraId="3474060A" w14:textId="77777777" w:rsidR="00916624" w:rsidRPr="00810E52" w:rsidRDefault="00916624" w:rsidP="00916624">
      <w:pPr>
        <w:pStyle w:val="MDPI41tablecaption"/>
        <w:ind w:left="0"/>
        <w:rPr>
          <w:bCs/>
        </w:rPr>
      </w:pPr>
      <w:r w:rsidRPr="00810E52">
        <w:rPr>
          <w:b/>
        </w:rPr>
        <w:t xml:space="preserve">Table S1. </w:t>
      </w:r>
      <w:r w:rsidRPr="00810E52">
        <w:rPr>
          <w:bCs/>
        </w:rPr>
        <w:t>Association of 18F-FDG PET/CT parameters with PFS</w:t>
      </w:r>
    </w:p>
    <w:tbl>
      <w:tblPr>
        <w:tblStyle w:val="TableGrid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6"/>
        <w:gridCol w:w="2040"/>
        <w:gridCol w:w="929"/>
        <w:gridCol w:w="1764"/>
        <w:gridCol w:w="1417"/>
      </w:tblGrid>
      <w:tr w:rsidR="00916624" w:rsidRPr="00810E52" w14:paraId="79504E1E" w14:textId="77777777" w:rsidTr="009F480F">
        <w:trPr>
          <w:trHeight w:val="320"/>
        </w:trPr>
        <w:tc>
          <w:tcPr>
            <w:tcW w:w="1298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6218776F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PET/CT parameters</w:t>
            </w:r>
          </w:p>
        </w:tc>
        <w:tc>
          <w:tcPr>
            <w:tcW w:w="122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FAADA4E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PFS (month)</w:t>
            </w:r>
          </w:p>
        </w:tc>
        <w:tc>
          <w:tcPr>
            <w:tcW w:w="559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3885BB47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HR</w:t>
            </w:r>
          </w:p>
        </w:tc>
        <w:tc>
          <w:tcPr>
            <w:tcW w:w="1062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7D6E5D91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95% CI</w:t>
            </w:r>
          </w:p>
        </w:tc>
        <w:tc>
          <w:tcPr>
            <w:tcW w:w="853" w:type="pct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0E088E85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 w:hint="eastAsia"/>
                <w:sz w:val="20"/>
                <w:szCs w:val="20"/>
              </w:rPr>
              <w:t>p</w:t>
            </w: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 xml:space="preserve"> value</w:t>
            </w:r>
          </w:p>
        </w:tc>
      </w:tr>
      <w:tr w:rsidR="00916624" w:rsidRPr="00810E52" w14:paraId="389C1919" w14:textId="77777777" w:rsidTr="009F480F">
        <w:trPr>
          <w:trHeight w:val="320"/>
        </w:trPr>
        <w:tc>
          <w:tcPr>
            <w:tcW w:w="1298" w:type="pct"/>
            <w:tcBorders>
              <w:top w:val="single" w:sz="4" w:space="0" w:color="auto"/>
            </w:tcBorders>
            <w:noWrap/>
            <w:vAlign w:val="center"/>
          </w:tcPr>
          <w:p w14:paraId="18D1D1E2" w14:textId="7C690DE6" w:rsidR="00916624" w:rsidRPr="00437899" w:rsidRDefault="00916624" w:rsidP="00916624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 </w:t>
            </w: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SUV</w:t>
            </w:r>
            <w:r w:rsidRPr="00437899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max</w:t>
            </w:r>
          </w:p>
        </w:tc>
        <w:tc>
          <w:tcPr>
            <w:tcW w:w="1228" w:type="pct"/>
            <w:tcBorders>
              <w:top w:val="single" w:sz="4" w:space="0" w:color="auto"/>
            </w:tcBorders>
            <w:vAlign w:val="center"/>
          </w:tcPr>
          <w:p w14:paraId="446D7DA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9" w:type="pct"/>
            <w:tcBorders>
              <w:top w:val="single" w:sz="4" w:space="0" w:color="auto"/>
            </w:tcBorders>
            <w:noWrap/>
            <w:vAlign w:val="center"/>
          </w:tcPr>
          <w:p w14:paraId="377B46F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062" w:type="pct"/>
            <w:tcBorders>
              <w:top w:val="single" w:sz="4" w:space="0" w:color="auto"/>
            </w:tcBorders>
            <w:noWrap/>
            <w:vAlign w:val="center"/>
          </w:tcPr>
          <w:p w14:paraId="0F5F3C6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853" w:type="pct"/>
            <w:tcBorders>
              <w:top w:val="single" w:sz="4" w:space="0" w:color="auto"/>
            </w:tcBorders>
            <w:noWrap/>
            <w:vAlign w:val="center"/>
          </w:tcPr>
          <w:p w14:paraId="539C920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16</w:t>
            </w:r>
          </w:p>
        </w:tc>
      </w:tr>
      <w:tr w:rsidR="00916624" w:rsidRPr="00810E52" w14:paraId="7A2A8576" w14:textId="77777777" w:rsidTr="009F480F">
        <w:trPr>
          <w:trHeight w:val="320"/>
        </w:trPr>
        <w:tc>
          <w:tcPr>
            <w:tcW w:w="1298" w:type="pct"/>
            <w:noWrap/>
            <w:vAlign w:val="center"/>
          </w:tcPr>
          <w:p w14:paraId="577BB124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</w:p>
        </w:tc>
        <w:tc>
          <w:tcPr>
            <w:tcW w:w="1228" w:type="pct"/>
            <w:vAlign w:val="center"/>
          </w:tcPr>
          <w:p w14:paraId="3F47A2D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(4.63, 2.87-10.67)</w:t>
            </w:r>
          </w:p>
        </w:tc>
        <w:tc>
          <w:tcPr>
            <w:tcW w:w="559" w:type="pct"/>
            <w:noWrap/>
            <w:vAlign w:val="center"/>
          </w:tcPr>
          <w:p w14:paraId="3A3F207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/</w:t>
            </w:r>
          </w:p>
        </w:tc>
        <w:tc>
          <w:tcPr>
            <w:tcW w:w="1062" w:type="pct"/>
            <w:noWrap/>
            <w:vAlign w:val="center"/>
          </w:tcPr>
          <w:p w14:paraId="22CD79E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/</w:t>
            </w:r>
          </w:p>
        </w:tc>
        <w:tc>
          <w:tcPr>
            <w:tcW w:w="853" w:type="pct"/>
            <w:noWrap/>
            <w:vAlign w:val="center"/>
          </w:tcPr>
          <w:p w14:paraId="3FCB6D3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6B702FA" w14:textId="77777777" w:rsidTr="009F480F">
        <w:trPr>
          <w:trHeight w:val="320"/>
        </w:trPr>
        <w:tc>
          <w:tcPr>
            <w:tcW w:w="1298" w:type="pct"/>
            <w:noWrap/>
            <w:vAlign w:val="center"/>
          </w:tcPr>
          <w:p w14:paraId="4C4F0AEF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L</w:t>
            </w:r>
          </w:p>
        </w:tc>
        <w:tc>
          <w:tcPr>
            <w:tcW w:w="1228" w:type="pct"/>
            <w:vAlign w:val="center"/>
          </w:tcPr>
          <w:p w14:paraId="0F63517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(6.22, 2.15-11.29)</w:t>
            </w:r>
          </w:p>
        </w:tc>
        <w:tc>
          <w:tcPr>
            <w:tcW w:w="559" w:type="pct"/>
            <w:noWrap/>
            <w:vAlign w:val="center"/>
          </w:tcPr>
          <w:p w14:paraId="7038DF2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199</w:t>
            </w:r>
          </w:p>
        </w:tc>
        <w:tc>
          <w:tcPr>
            <w:tcW w:w="1062" w:type="pct"/>
            <w:noWrap/>
            <w:vAlign w:val="center"/>
          </w:tcPr>
          <w:p w14:paraId="50D5B95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29-1.548</w:t>
            </w:r>
          </w:p>
        </w:tc>
        <w:tc>
          <w:tcPr>
            <w:tcW w:w="853" w:type="pct"/>
            <w:noWrap/>
            <w:vAlign w:val="center"/>
          </w:tcPr>
          <w:p w14:paraId="323497F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7F3F71C4" w14:textId="77777777" w:rsidTr="009F480F">
        <w:trPr>
          <w:trHeight w:val="320"/>
        </w:trPr>
        <w:tc>
          <w:tcPr>
            <w:tcW w:w="1298" w:type="pct"/>
            <w:noWrap/>
            <w:vAlign w:val="center"/>
            <w:hideMark/>
          </w:tcPr>
          <w:p w14:paraId="55F9EA4A" w14:textId="757CE75C" w:rsidR="00916624" w:rsidRPr="00437899" w:rsidRDefault="00916624" w:rsidP="00916624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 </w:t>
            </w: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MTV</w:t>
            </w:r>
          </w:p>
        </w:tc>
        <w:tc>
          <w:tcPr>
            <w:tcW w:w="1228" w:type="pct"/>
            <w:vAlign w:val="center"/>
          </w:tcPr>
          <w:p w14:paraId="6F9DFEE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9" w:type="pct"/>
            <w:noWrap/>
            <w:vAlign w:val="center"/>
            <w:hideMark/>
          </w:tcPr>
          <w:p w14:paraId="1B49FFC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062" w:type="pct"/>
            <w:noWrap/>
            <w:vAlign w:val="center"/>
            <w:hideMark/>
          </w:tcPr>
          <w:p w14:paraId="00E7216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853" w:type="pct"/>
            <w:noWrap/>
            <w:vAlign w:val="center"/>
            <w:hideMark/>
          </w:tcPr>
          <w:p w14:paraId="3DF8722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12</w:t>
            </w:r>
          </w:p>
        </w:tc>
      </w:tr>
      <w:tr w:rsidR="00916624" w:rsidRPr="00810E52" w14:paraId="4876D992" w14:textId="77777777" w:rsidTr="009F480F">
        <w:trPr>
          <w:trHeight w:val="320"/>
        </w:trPr>
        <w:tc>
          <w:tcPr>
            <w:tcW w:w="1298" w:type="pct"/>
            <w:noWrap/>
            <w:vAlign w:val="center"/>
            <w:hideMark/>
          </w:tcPr>
          <w:p w14:paraId="3FFC7BB1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</w:p>
        </w:tc>
        <w:tc>
          <w:tcPr>
            <w:tcW w:w="1228" w:type="pct"/>
            <w:vAlign w:val="center"/>
          </w:tcPr>
          <w:p w14:paraId="5422092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(3.73, 2.50-10.00)</w:t>
            </w:r>
          </w:p>
        </w:tc>
        <w:tc>
          <w:tcPr>
            <w:tcW w:w="559" w:type="pct"/>
            <w:noWrap/>
            <w:vAlign w:val="center"/>
            <w:hideMark/>
          </w:tcPr>
          <w:p w14:paraId="38C5B41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/</w:t>
            </w:r>
          </w:p>
        </w:tc>
        <w:tc>
          <w:tcPr>
            <w:tcW w:w="1062" w:type="pct"/>
            <w:noWrap/>
            <w:vAlign w:val="center"/>
            <w:hideMark/>
          </w:tcPr>
          <w:p w14:paraId="139AECE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/</w:t>
            </w:r>
          </w:p>
        </w:tc>
        <w:tc>
          <w:tcPr>
            <w:tcW w:w="853" w:type="pct"/>
            <w:noWrap/>
            <w:vAlign w:val="center"/>
            <w:hideMark/>
          </w:tcPr>
          <w:p w14:paraId="397E971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C4EDC1D" w14:textId="77777777" w:rsidTr="009F480F">
        <w:trPr>
          <w:trHeight w:val="320"/>
        </w:trPr>
        <w:tc>
          <w:tcPr>
            <w:tcW w:w="1298" w:type="pct"/>
            <w:noWrap/>
            <w:vAlign w:val="center"/>
            <w:hideMark/>
          </w:tcPr>
          <w:p w14:paraId="128580D2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L</w:t>
            </w:r>
          </w:p>
        </w:tc>
        <w:tc>
          <w:tcPr>
            <w:tcW w:w="1228" w:type="pct"/>
            <w:vAlign w:val="center"/>
          </w:tcPr>
          <w:p w14:paraId="26ABB66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(6.57, 2.72-12.73)</w:t>
            </w:r>
          </w:p>
        </w:tc>
        <w:tc>
          <w:tcPr>
            <w:tcW w:w="559" w:type="pct"/>
            <w:noWrap/>
            <w:vAlign w:val="center"/>
            <w:hideMark/>
          </w:tcPr>
          <w:p w14:paraId="24817D8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225</w:t>
            </w:r>
          </w:p>
        </w:tc>
        <w:tc>
          <w:tcPr>
            <w:tcW w:w="1062" w:type="pct"/>
            <w:noWrap/>
            <w:vAlign w:val="center"/>
            <w:hideMark/>
          </w:tcPr>
          <w:p w14:paraId="16B8DA3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49-1.582</w:t>
            </w:r>
          </w:p>
        </w:tc>
        <w:tc>
          <w:tcPr>
            <w:tcW w:w="853" w:type="pct"/>
            <w:noWrap/>
            <w:vAlign w:val="center"/>
            <w:hideMark/>
          </w:tcPr>
          <w:p w14:paraId="4C99333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03F3291A" w14:textId="77777777" w:rsidTr="009F480F">
        <w:trPr>
          <w:trHeight w:val="320"/>
        </w:trPr>
        <w:tc>
          <w:tcPr>
            <w:tcW w:w="1298" w:type="pct"/>
            <w:noWrap/>
            <w:vAlign w:val="center"/>
            <w:hideMark/>
          </w:tcPr>
          <w:p w14:paraId="685F062C" w14:textId="3CB6CB6C" w:rsidR="00916624" w:rsidRPr="00437899" w:rsidRDefault="00916624" w:rsidP="00916624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 </w:t>
            </w: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TLG</w:t>
            </w:r>
          </w:p>
        </w:tc>
        <w:tc>
          <w:tcPr>
            <w:tcW w:w="1228" w:type="pct"/>
            <w:vAlign w:val="center"/>
          </w:tcPr>
          <w:p w14:paraId="207CA45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9" w:type="pct"/>
            <w:noWrap/>
            <w:vAlign w:val="center"/>
            <w:hideMark/>
          </w:tcPr>
          <w:p w14:paraId="68B8AB9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062" w:type="pct"/>
            <w:noWrap/>
            <w:vAlign w:val="center"/>
            <w:hideMark/>
          </w:tcPr>
          <w:p w14:paraId="0F9AA1F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853" w:type="pct"/>
            <w:noWrap/>
            <w:vAlign w:val="center"/>
            <w:hideMark/>
          </w:tcPr>
          <w:p w14:paraId="3A44FEE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22</w:t>
            </w:r>
          </w:p>
        </w:tc>
      </w:tr>
      <w:tr w:rsidR="00916624" w:rsidRPr="00810E52" w14:paraId="65C6FDBF" w14:textId="77777777" w:rsidTr="009F480F">
        <w:trPr>
          <w:trHeight w:val="320"/>
        </w:trPr>
        <w:tc>
          <w:tcPr>
            <w:tcW w:w="1298" w:type="pct"/>
            <w:noWrap/>
            <w:vAlign w:val="center"/>
            <w:hideMark/>
          </w:tcPr>
          <w:p w14:paraId="227C8DBC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H</w:t>
            </w:r>
          </w:p>
        </w:tc>
        <w:tc>
          <w:tcPr>
            <w:tcW w:w="1228" w:type="pct"/>
            <w:vAlign w:val="center"/>
          </w:tcPr>
          <w:p w14:paraId="1F561D1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(3.93, 2.50-10.67)</w:t>
            </w:r>
          </w:p>
        </w:tc>
        <w:tc>
          <w:tcPr>
            <w:tcW w:w="559" w:type="pct"/>
            <w:noWrap/>
            <w:vAlign w:val="center"/>
            <w:hideMark/>
          </w:tcPr>
          <w:p w14:paraId="45A7EE1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/</w:t>
            </w:r>
          </w:p>
        </w:tc>
        <w:tc>
          <w:tcPr>
            <w:tcW w:w="1062" w:type="pct"/>
            <w:noWrap/>
            <w:vAlign w:val="center"/>
            <w:hideMark/>
          </w:tcPr>
          <w:p w14:paraId="56662BF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/</w:t>
            </w:r>
          </w:p>
        </w:tc>
        <w:tc>
          <w:tcPr>
            <w:tcW w:w="853" w:type="pct"/>
            <w:noWrap/>
            <w:vAlign w:val="center"/>
            <w:hideMark/>
          </w:tcPr>
          <w:p w14:paraId="28B2933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11A99068" w14:textId="77777777" w:rsidTr="009F480F">
        <w:trPr>
          <w:trHeight w:val="320"/>
        </w:trPr>
        <w:tc>
          <w:tcPr>
            <w:tcW w:w="1298" w:type="pct"/>
            <w:noWrap/>
            <w:vAlign w:val="center"/>
            <w:hideMark/>
          </w:tcPr>
          <w:p w14:paraId="1E0174E3" w14:textId="77777777" w:rsidR="00916624" w:rsidRPr="00437899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437899">
              <w:rPr>
                <w:rFonts w:ascii="Palatino Linotype" w:hAnsi="Palatino Linotype" w:cs="Times New Roman"/>
                <w:sz w:val="20"/>
                <w:szCs w:val="20"/>
              </w:rPr>
              <w:t>L</w:t>
            </w:r>
          </w:p>
        </w:tc>
        <w:tc>
          <w:tcPr>
            <w:tcW w:w="1228" w:type="pct"/>
            <w:vAlign w:val="center"/>
          </w:tcPr>
          <w:p w14:paraId="38EDDC8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(6.55, 2.72-11.07)</w:t>
            </w:r>
          </w:p>
        </w:tc>
        <w:tc>
          <w:tcPr>
            <w:tcW w:w="559" w:type="pct"/>
            <w:noWrap/>
            <w:vAlign w:val="center"/>
            <w:hideMark/>
          </w:tcPr>
          <w:p w14:paraId="18327D3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170</w:t>
            </w:r>
          </w:p>
        </w:tc>
        <w:tc>
          <w:tcPr>
            <w:tcW w:w="1062" w:type="pct"/>
            <w:noWrap/>
            <w:vAlign w:val="center"/>
            <w:hideMark/>
          </w:tcPr>
          <w:p w14:paraId="63F9793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07-1.509</w:t>
            </w:r>
          </w:p>
        </w:tc>
        <w:tc>
          <w:tcPr>
            <w:tcW w:w="853" w:type="pct"/>
            <w:noWrap/>
            <w:vAlign w:val="center"/>
            <w:hideMark/>
          </w:tcPr>
          <w:p w14:paraId="74AC50E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</w:tbl>
    <w:p w14:paraId="3115A672" w14:textId="77777777" w:rsidR="00916624" w:rsidRPr="00810E52" w:rsidRDefault="00916624" w:rsidP="00916624">
      <w:pPr>
        <w:ind w:firstLineChars="200" w:firstLine="400"/>
        <w:rPr>
          <w:rFonts w:ascii="Palatino Linotype" w:hAnsi="Palatino Linotype" w:cs="Times New Roman"/>
          <w:sz w:val="20"/>
          <w:szCs w:val="20"/>
        </w:rPr>
      </w:pPr>
      <w:r w:rsidRPr="00810E52">
        <w:rPr>
          <w:rFonts w:ascii="Palatino Linotype" w:hAnsi="Palatino Linotype" w:cs="Times New Roman"/>
          <w:sz w:val="20"/>
          <w:szCs w:val="20"/>
        </w:rPr>
        <w:t xml:space="preserve">PFS data was expressed as the median and IQR. </w:t>
      </w:r>
    </w:p>
    <w:p w14:paraId="269F33E4" w14:textId="77777777" w:rsidR="00916624" w:rsidRPr="00810E52" w:rsidRDefault="00916624" w:rsidP="00916624">
      <w:pPr>
        <w:ind w:firstLineChars="200" w:firstLine="400"/>
        <w:rPr>
          <w:rFonts w:ascii="Palatino Linotype" w:hAnsi="Palatino Linotype" w:cs="Times New Roman"/>
          <w:sz w:val="20"/>
          <w:szCs w:val="20"/>
        </w:rPr>
      </w:pPr>
      <w:r w:rsidRPr="00810E52">
        <w:rPr>
          <w:rFonts w:ascii="Palatino Linotype" w:hAnsi="Palatino Linotype" w:cs="Times New Roman"/>
          <w:sz w:val="20"/>
          <w:szCs w:val="20"/>
        </w:rPr>
        <w:t>Abbreviations: SUV</w:t>
      </w:r>
      <w:r w:rsidRPr="00810E52">
        <w:rPr>
          <w:rFonts w:ascii="Palatino Linotype" w:hAnsi="Palatino Linotype" w:cs="Times New Roman"/>
          <w:sz w:val="20"/>
          <w:szCs w:val="20"/>
          <w:vertAlign w:val="subscript"/>
        </w:rPr>
        <w:t>max</w:t>
      </w:r>
      <w:r w:rsidRPr="00810E52">
        <w:rPr>
          <w:rFonts w:ascii="Palatino Linotype" w:hAnsi="Palatino Linotype" w:cs="Times New Roman"/>
          <w:sz w:val="20"/>
          <w:szCs w:val="20"/>
        </w:rPr>
        <w:t>: maximum Standardized Uptake Value, MTV: Metabolic Tumor Volume, TLG: Total Lesion Glycolysis, PFS: Progression-Free Survival</w:t>
      </w:r>
    </w:p>
    <w:p w14:paraId="44966873" w14:textId="77777777" w:rsidR="00916624" w:rsidRPr="00810E52" w:rsidRDefault="00916624" w:rsidP="00916624">
      <w:pPr>
        <w:rPr>
          <w:rFonts w:ascii="Palatino Linotype" w:hAnsi="Palatino Linotype" w:cs="Times New Roman"/>
          <w:sz w:val="20"/>
          <w:szCs w:val="20"/>
        </w:rPr>
      </w:pPr>
    </w:p>
    <w:p w14:paraId="5931ED93" w14:textId="77777777" w:rsidR="00916624" w:rsidRPr="00810E52" w:rsidRDefault="00916624" w:rsidP="00916624">
      <w:pPr>
        <w:widowControl/>
        <w:jc w:val="left"/>
        <w:rPr>
          <w:rFonts w:ascii="Palatino Linotype" w:hAnsi="Palatino Linotype" w:cs="Times New Roman"/>
          <w:b/>
          <w:bCs/>
          <w:color w:val="000000" w:themeColor="text1"/>
          <w:kern w:val="0"/>
          <w:sz w:val="20"/>
          <w:szCs w:val="20"/>
        </w:rPr>
      </w:pPr>
      <w:r w:rsidRPr="00810E52">
        <w:rPr>
          <w:rFonts w:ascii="Palatino Linotype" w:hAnsi="Palatino Linotype" w:cs="Times New Roman"/>
          <w:b/>
          <w:bCs/>
          <w:color w:val="000000" w:themeColor="text1"/>
          <w:kern w:val="0"/>
          <w:sz w:val="20"/>
          <w:szCs w:val="20"/>
        </w:rPr>
        <w:br w:type="page"/>
      </w:r>
    </w:p>
    <w:p w14:paraId="6B740C86" w14:textId="77777777" w:rsidR="00916624" w:rsidRPr="00810E52" w:rsidRDefault="00916624" w:rsidP="00916624">
      <w:pPr>
        <w:pStyle w:val="MDPI41tablecaption"/>
        <w:ind w:left="0"/>
        <w:rPr>
          <w:bCs/>
        </w:rPr>
      </w:pPr>
      <w:r w:rsidRPr="00810E52">
        <w:rPr>
          <w:b/>
        </w:rPr>
        <w:lastRenderedPageBreak/>
        <w:t xml:space="preserve">Table S2. </w:t>
      </w:r>
      <w:r w:rsidRPr="00810E52">
        <w:rPr>
          <w:bCs/>
        </w:rPr>
        <w:t>Correlation between MTV and clinical characteristics</w:t>
      </w:r>
    </w:p>
    <w:tbl>
      <w:tblPr>
        <w:tblStyle w:val="2"/>
        <w:tblW w:w="5000" w:type="pct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33"/>
        <w:gridCol w:w="1077"/>
        <w:gridCol w:w="1765"/>
        <w:gridCol w:w="1413"/>
        <w:gridCol w:w="1718"/>
      </w:tblGrid>
      <w:tr w:rsidR="00916624" w:rsidRPr="00437899" w14:paraId="031C92CD" w14:textId="77777777" w:rsidTr="009F480F">
        <w:trPr>
          <w:trHeight w:val="320"/>
        </w:trPr>
        <w:tc>
          <w:tcPr>
            <w:tcW w:w="923" w:type="pct"/>
            <w:tcBorders>
              <w:top w:val="single" w:sz="12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5E114EA3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Variable</w:t>
            </w:r>
          </w:p>
        </w:tc>
        <w:tc>
          <w:tcPr>
            <w:tcW w:w="76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02BB06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Category</w:t>
            </w:r>
          </w:p>
        </w:tc>
        <w:tc>
          <w:tcPr>
            <w:tcW w:w="107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8CDC007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High MTV group</w:t>
            </w:r>
          </w:p>
          <w:p w14:paraId="684CA721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(n=39)</w:t>
            </w:r>
          </w:p>
        </w:tc>
        <w:tc>
          <w:tcPr>
            <w:tcW w:w="107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B48DFB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Low MTV group</w:t>
            </w:r>
          </w:p>
          <w:p w14:paraId="2CB7ACBA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(n=38)</w:t>
            </w:r>
          </w:p>
        </w:tc>
        <w:tc>
          <w:tcPr>
            <w:tcW w:w="1154" w:type="pct"/>
            <w:tcBorders>
              <w:top w:val="single" w:sz="12" w:space="0" w:color="auto"/>
              <w:left w:val="nil"/>
              <w:bottom w:val="single" w:sz="4" w:space="0" w:color="auto"/>
            </w:tcBorders>
            <w:noWrap/>
            <w:vAlign w:val="center"/>
          </w:tcPr>
          <w:p w14:paraId="1D6A2D8B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 w:hint="eastAsia"/>
                <w:sz w:val="20"/>
              </w:rPr>
              <w:t>p</w:t>
            </w:r>
            <w:r w:rsidRPr="00437899">
              <w:rPr>
                <w:rFonts w:ascii="Palatino Linotype" w:eastAsia="DengXian" w:hAnsi="Palatino Linotype"/>
                <w:sz w:val="20"/>
              </w:rPr>
              <w:t xml:space="preserve"> value</w:t>
            </w:r>
          </w:p>
          <w:p w14:paraId="0D61FC66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(X</w:t>
            </w:r>
            <w:r w:rsidRPr="00437899">
              <w:rPr>
                <w:rFonts w:ascii="Palatino Linotype" w:eastAsia="DengXian" w:hAnsi="Palatino Linotype"/>
                <w:sz w:val="20"/>
                <w:vertAlign w:val="superscript"/>
              </w:rPr>
              <w:t>2</w:t>
            </w:r>
            <w:r w:rsidRPr="00437899">
              <w:rPr>
                <w:rFonts w:ascii="Palatino Linotype" w:eastAsia="DengXian" w:hAnsi="Palatino Linotype"/>
                <w:sz w:val="20"/>
              </w:rPr>
              <w:t xml:space="preserve"> test)</w:t>
            </w:r>
          </w:p>
        </w:tc>
      </w:tr>
      <w:tr w:rsidR="00916624" w:rsidRPr="00437899" w14:paraId="4D1E3124" w14:textId="77777777" w:rsidTr="009F480F">
        <w:trPr>
          <w:trHeight w:val="320"/>
        </w:trPr>
        <w:tc>
          <w:tcPr>
            <w:tcW w:w="923" w:type="pct"/>
            <w:tcBorders>
              <w:top w:val="single" w:sz="4" w:space="0" w:color="auto"/>
              <w:bottom w:val="nil"/>
              <w:right w:val="nil"/>
            </w:tcBorders>
            <w:noWrap/>
            <w:vAlign w:val="center"/>
          </w:tcPr>
          <w:p w14:paraId="7A38695B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Sex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2ED2AD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Female</w:t>
            </w:r>
          </w:p>
        </w:tc>
        <w:tc>
          <w:tcPr>
            <w:tcW w:w="10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C55291D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4 (10.3)</w:t>
            </w:r>
          </w:p>
        </w:tc>
        <w:tc>
          <w:tcPr>
            <w:tcW w:w="10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171773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8 (21.1)</w:t>
            </w:r>
          </w:p>
        </w:tc>
        <w:tc>
          <w:tcPr>
            <w:tcW w:w="1154" w:type="pct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72EB6F6A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0.192</w:t>
            </w:r>
          </w:p>
        </w:tc>
      </w:tr>
      <w:tr w:rsidR="00916624" w:rsidRPr="00437899" w14:paraId="6BD2E368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1A5000D5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C9B30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Male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1A2F91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5 (89.7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FB12E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0 (78.9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765D13F0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</w:tr>
      <w:tr w:rsidR="00916624" w:rsidRPr="00437899" w14:paraId="0FEBA78C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146B0B7D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Age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473E1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&lt;65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FE64CA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28 (71.8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D825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7 (18.4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1A2EC942" w14:textId="6AA9FF54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&lt;0.001</w:t>
            </w:r>
          </w:p>
        </w:tc>
      </w:tr>
      <w:tr w:rsidR="00916624" w:rsidRPr="00437899" w14:paraId="0936A670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5E874CA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53FC6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</w:rPr>
                <m:t>≥</m:t>
              </m:r>
            </m:oMath>
            <w:r w:rsidRPr="00437899">
              <w:rPr>
                <w:rFonts w:ascii="Palatino Linotype" w:eastAsia="DengXian" w:hAnsi="Palatino Linotype"/>
                <w:sz w:val="20"/>
              </w:rPr>
              <w:t>65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BC47E1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11 (28.2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E3803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1 (81.6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4757AA8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</w:tr>
      <w:tr w:rsidR="00916624" w:rsidRPr="00437899" w14:paraId="52A0B008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109BC78B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AFP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2E375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&lt;400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1CCFAD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19 (48.7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80754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24 (63.2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401DCF26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0.253</w:t>
            </w:r>
          </w:p>
        </w:tc>
      </w:tr>
      <w:tr w:rsidR="00916624" w:rsidRPr="00437899" w14:paraId="25EEF8A6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798E0AD4" w14:textId="25ED15B5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(ng/</w:t>
            </w:r>
            <w:r w:rsidR="00744F93">
              <w:rPr>
                <w:rFonts w:ascii="Palatino Linotype" w:eastAsia="DengXian" w:hAnsi="Palatino Linotype"/>
                <w:sz w:val="20"/>
              </w:rPr>
              <w:t>m</w:t>
            </w:r>
            <w:r w:rsidRPr="00437899">
              <w:rPr>
                <w:rFonts w:ascii="Palatino Linotype" w:eastAsia="DengXian" w:hAnsi="Palatino Linotype"/>
                <w:sz w:val="20"/>
              </w:rPr>
              <w:t>L)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264BE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</w:rPr>
                <m:t>≥</m:t>
              </m:r>
            </m:oMath>
            <w:r w:rsidRPr="00437899">
              <w:rPr>
                <w:rFonts w:ascii="Palatino Linotype" w:eastAsia="DengXian" w:hAnsi="Palatino Linotype"/>
                <w:sz w:val="20"/>
              </w:rPr>
              <w:t>400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1FC56E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20 (51.3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60931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14 (36.8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17FB7CC9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</w:tr>
      <w:tr w:rsidR="00916624" w:rsidRPr="00437899" w14:paraId="0C32E88F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5BC5B2A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ECOG-PS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45D6E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0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6122DA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22 (56.4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2A929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27 (71.1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13A06AEE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0.182</w:t>
            </w:r>
          </w:p>
        </w:tc>
      </w:tr>
      <w:tr w:rsidR="00916624" w:rsidRPr="00437899" w14:paraId="14C03886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18105CFD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C21BD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m:oMath>
              <m:r>
                <w:rPr>
                  <w:rFonts w:ascii="Cambria Math" w:eastAsia="DengXian" w:hAnsi="Cambria Math"/>
                  <w:sz w:val="20"/>
                </w:rPr>
                <m:t>≥</m:t>
              </m:r>
            </m:oMath>
            <w:r w:rsidRPr="00437899">
              <w:rPr>
                <w:rFonts w:ascii="Palatino Linotype" w:eastAsia="DengXian" w:hAnsi="Palatino Linotype"/>
                <w:sz w:val="20"/>
              </w:rPr>
              <w:t>1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37229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17 (43.6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77111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11 (28.9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2FF9946F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</w:tr>
      <w:tr w:rsidR="00916624" w:rsidRPr="00437899" w14:paraId="2A4BBC77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2D452A1F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BCLC stage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DBF01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B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4557B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4 (10.3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3C759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4 (10.5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30438B82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0.969</w:t>
            </w:r>
          </w:p>
        </w:tc>
      </w:tr>
      <w:tr w:rsidR="00916624" w:rsidRPr="00437899" w14:paraId="2FD51D41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3689EA96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94FA9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C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71F80F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5 (89.7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64658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4 (89.5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14057138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</w:tr>
      <w:tr w:rsidR="00916624" w:rsidRPr="00437899" w14:paraId="6F787127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1DD00B06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Child-Pugh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3B8CD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A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155F39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6 (92.3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2E3E1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6 (94.7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751CDDDE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0.665</w:t>
            </w:r>
          </w:p>
        </w:tc>
      </w:tr>
      <w:tr w:rsidR="00916624" w:rsidRPr="00437899" w14:paraId="404418D7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7A99C765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372F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B-C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DF3324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 (7.7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9E730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2 (5.3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7CE6E09E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</w:tr>
      <w:tr w:rsidR="00916624" w:rsidRPr="00437899" w14:paraId="6D16565B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0F79CB4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Macrovascular invasion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8D842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Yes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0D37EB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15 (38.5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6E0FA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17 (44.7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2191AFEA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0.576</w:t>
            </w:r>
          </w:p>
        </w:tc>
      </w:tr>
      <w:tr w:rsidR="00916624" w:rsidRPr="00437899" w14:paraId="0DEBE869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0CFBE3A9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994F3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No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B3FDDA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24 (61.5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E6A4B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21 (55.3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7AE06768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</w:tr>
      <w:tr w:rsidR="00916624" w:rsidRPr="00437899" w14:paraId="3167F11A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nil"/>
              <w:right w:val="nil"/>
            </w:tcBorders>
            <w:noWrap/>
            <w:vAlign w:val="center"/>
          </w:tcPr>
          <w:p w14:paraId="2E3FBFB7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Bone metastasis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A9277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Yes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C1C7E8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7 (17.9)</w:t>
            </w: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EDF9B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7 (18.4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</w:tcBorders>
            <w:noWrap/>
            <w:vAlign w:val="center"/>
          </w:tcPr>
          <w:p w14:paraId="7C750C5B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0.957</w:t>
            </w:r>
          </w:p>
        </w:tc>
      </w:tr>
      <w:tr w:rsidR="00916624" w:rsidRPr="00437899" w14:paraId="3943C5D1" w14:textId="77777777" w:rsidTr="009F480F">
        <w:trPr>
          <w:trHeight w:val="320"/>
        </w:trPr>
        <w:tc>
          <w:tcPr>
            <w:tcW w:w="923" w:type="pct"/>
            <w:tcBorders>
              <w:top w:val="nil"/>
              <w:bottom w:val="single" w:sz="12" w:space="0" w:color="auto"/>
              <w:right w:val="nil"/>
            </w:tcBorders>
            <w:noWrap/>
            <w:vAlign w:val="center"/>
          </w:tcPr>
          <w:p w14:paraId="7B99379A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  <w:tc>
          <w:tcPr>
            <w:tcW w:w="76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FF701E3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No</w:t>
            </w:r>
          </w:p>
        </w:tc>
        <w:tc>
          <w:tcPr>
            <w:tcW w:w="1077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02102D85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2 (82.1)</w:t>
            </w:r>
          </w:p>
        </w:tc>
        <w:tc>
          <w:tcPr>
            <w:tcW w:w="107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1AF08CE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  <w:r w:rsidRPr="00437899">
              <w:rPr>
                <w:rFonts w:ascii="Palatino Linotype" w:eastAsia="DengXian" w:hAnsi="Palatino Linotype"/>
                <w:sz w:val="20"/>
              </w:rPr>
              <w:t>31 (81.6)</w:t>
            </w:r>
          </w:p>
        </w:tc>
        <w:tc>
          <w:tcPr>
            <w:tcW w:w="1154" w:type="pct"/>
            <w:tcBorders>
              <w:top w:val="nil"/>
              <w:left w:val="nil"/>
              <w:bottom w:val="single" w:sz="12" w:space="0" w:color="auto"/>
            </w:tcBorders>
            <w:noWrap/>
            <w:vAlign w:val="center"/>
          </w:tcPr>
          <w:p w14:paraId="72F1973C" w14:textId="77777777" w:rsidR="00916624" w:rsidRPr="00437899" w:rsidRDefault="00916624" w:rsidP="009F480F">
            <w:pPr>
              <w:spacing w:line="360" w:lineRule="auto"/>
              <w:jc w:val="center"/>
              <w:rPr>
                <w:rFonts w:ascii="Palatino Linotype" w:eastAsia="DengXian" w:hAnsi="Palatino Linotype"/>
                <w:sz w:val="20"/>
              </w:rPr>
            </w:pPr>
          </w:p>
        </w:tc>
      </w:tr>
    </w:tbl>
    <w:p w14:paraId="7808C7DA" w14:textId="77777777" w:rsidR="00916624" w:rsidRPr="00810E52" w:rsidRDefault="00916624" w:rsidP="00916624">
      <w:pPr>
        <w:ind w:firstLineChars="200" w:firstLine="400"/>
        <w:rPr>
          <w:rFonts w:ascii="Palatino Linotype" w:hAnsi="Palatino Linotype" w:cs="Times New Roman"/>
          <w:sz w:val="20"/>
          <w:szCs w:val="20"/>
        </w:rPr>
      </w:pPr>
      <w:r w:rsidRPr="00810E52">
        <w:rPr>
          <w:rFonts w:ascii="Palatino Linotype" w:hAnsi="Palatino Linotype" w:cs="Times New Roman"/>
          <w:sz w:val="20"/>
          <w:szCs w:val="20"/>
        </w:rPr>
        <w:t>N (%) P value &lt;0.05 are shown in bold*</w:t>
      </w:r>
    </w:p>
    <w:p w14:paraId="03E7E9BD" w14:textId="77777777" w:rsidR="00916624" w:rsidRPr="00810E52" w:rsidRDefault="00916624" w:rsidP="00916624">
      <w:pPr>
        <w:ind w:firstLineChars="200" w:firstLine="400"/>
        <w:rPr>
          <w:rFonts w:ascii="Palatino Linotype" w:hAnsi="Palatino Linotype" w:cs="Times New Roman"/>
          <w:sz w:val="20"/>
          <w:szCs w:val="20"/>
        </w:rPr>
      </w:pPr>
      <w:r w:rsidRPr="00810E52">
        <w:rPr>
          <w:rFonts w:ascii="Palatino Linotype" w:hAnsi="Palatino Linotype" w:cs="Times New Roman"/>
          <w:sz w:val="20"/>
          <w:szCs w:val="20"/>
        </w:rPr>
        <w:t>Abbreviations: TLG: Total Lesion Glycolysis, AFP: alpha-fetoprotein; ECOG-PS: Eastern Cooperative Oncology Group Performance Status; BCLC stage: Barcelona Clinic Liver Cancer stage</w:t>
      </w:r>
    </w:p>
    <w:p w14:paraId="72FEAEBB" w14:textId="77777777" w:rsidR="00916624" w:rsidRPr="00810E52" w:rsidRDefault="00916624" w:rsidP="00916624">
      <w:pPr>
        <w:rPr>
          <w:rFonts w:ascii="Palatino Linotype" w:hAnsi="Palatino Linotype" w:cs="Times New Roman"/>
          <w:sz w:val="20"/>
          <w:szCs w:val="20"/>
        </w:rPr>
      </w:pPr>
    </w:p>
    <w:p w14:paraId="2F82292E" w14:textId="77777777" w:rsidR="00916624" w:rsidRPr="00810E52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2F729D42" w14:textId="77777777" w:rsidR="00916624" w:rsidRPr="00810E52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5B07B4C2" w14:textId="77777777" w:rsidR="00916624" w:rsidRPr="00810E52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51AE50C4" w14:textId="77777777" w:rsidR="00916624" w:rsidRPr="00810E52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275D4453" w14:textId="77777777" w:rsidR="00916624" w:rsidRPr="00810E52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4012E4D1" w14:textId="77777777" w:rsidR="00916624" w:rsidRPr="00810E52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2FE0F666" w14:textId="77777777" w:rsidR="00916624" w:rsidRPr="00810E52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6459840A" w14:textId="77777777" w:rsidR="00916624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592B5D6E" w14:textId="77777777" w:rsidR="00916624" w:rsidRPr="00810E52" w:rsidRDefault="00916624" w:rsidP="00916624">
      <w:pPr>
        <w:contextualSpacing/>
        <w:jc w:val="left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6FAC3114" w14:textId="77777777" w:rsidR="00916624" w:rsidRPr="00810E52" w:rsidRDefault="00916624" w:rsidP="00916624">
      <w:pPr>
        <w:pStyle w:val="MDPI41tablecaption"/>
        <w:ind w:left="0"/>
        <w:rPr>
          <w:bCs/>
        </w:rPr>
      </w:pPr>
      <w:r w:rsidRPr="00810E52">
        <w:rPr>
          <w:b/>
        </w:rPr>
        <w:t>Table S3</w:t>
      </w:r>
      <w:r>
        <w:rPr>
          <w:rFonts w:ascii="SimSun" w:eastAsia="SimSun" w:hAnsi="SimSun" w:cs="SimSun" w:hint="eastAsia"/>
          <w:b/>
          <w:lang w:eastAsia="zh-CN"/>
        </w:rPr>
        <w:t>.</w:t>
      </w:r>
      <w:r w:rsidRPr="00810E52">
        <w:rPr>
          <w:b/>
        </w:rPr>
        <w:t xml:space="preserve"> </w:t>
      </w:r>
      <w:r w:rsidRPr="00810E52">
        <w:rPr>
          <w:bCs/>
        </w:rPr>
        <w:t>Univariate and multivariate analysis of prognostic factors associated with PFS in patients with HCC</w:t>
      </w:r>
    </w:p>
    <w:tbl>
      <w:tblPr>
        <w:tblStyle w:val="TableGrid"/>
        <w:tblW w:w="5973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8"/>
        <w:gridCol w:w="1345"/>
        <w:gridCol w:w="1099"/>
        <w:gridCol w:w="1171"/>
        <w:gridCol w:w="345"/>
        <w:gridCol w:w="667"/>
        <w:gridCol w:w="1256"/>
        <w:gridCol w:w="1131"/>
      </w:tblGrid>
      <w:tr w:rsidR="00916624" w:rsidRPr="00810E52" w14:paraId="2AB96A5E" w14:textId="77777777" w:rsidTr="009F480F">
        <w:trPr>
          <w:jc w:val="center"/>
        </w:trPr>
        <w:tc>
          <w:tcPr>
            <w:tcW w:w="1465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BE3D09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Variables</w:t>
            </w:r>
          </w:p>
        </w:tc>
        <w:tc>
          <w:tcPr>
            <w:tcW w:w="1821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C6024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Univariate analysis</w:t>
            </w:r>
          </w:p>
        </w:tc>
        <w:tc>
          <w:tcPr>
            <w:tcW w:w="174" w:type="pct"/>
            <w:vMerge w:val="restart"/>
            <w:tcBorders>
              <w:top w:val="single" w:sz="12" w:space="0" w:color="auto"/>
            </w:tcBorders>
          </w:tcPr>
          <w:p w14:paraId="20532ED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540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3808E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Multivariate analysis</w:t>
            </w:r>
          </w:p>
        </w:tc>
      </w:tr>
      <w:tr w:rsidR="00916624" w:rsidRPr="00810E52" w14:paraId="4E9EFA1A" w14:textId="77777777" w:rsidTr="009F480F">
        <w:trPr>
          <w:jc w:val="center"/>
        </w:trPr>
        <w:tc>
          <w:tcPr>
            <w:tcW w:w="146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326EB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CD4E4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HR</w:t>
            </w: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40A25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95%CI</w:t>
            </w:r>
          </w:p>
        </w:tc>
        <w:tc>
          <w:tcPr>
            <w:tcW w:w="5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A054B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 value</w:t>
            </w:r>
          </w:p>
        </w:tc>
        <w:tc>
          <w:tcPr>
            <w:tcW w:w="174" w:type="pct"/>
            <w:vMerge/>
            <w:tcBorders>
              <w:bottom w:val="single" w:sz="4" w:space="0" w:color="auto"/>
            </w:tcBorders>
          </w:tcPr>
          <w:p w14:paraId="6DDE04E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6E323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HR</w:t>
            </w:r>
          </w:p>
        </w:tc>
        <w:tc>
          <w:tcPr>
            <w:tcW w:w="6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8A037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95%CI</w:t>
            </w:r>
          </w:p>
        </w:tc>
        <w:tc>
          <w:tcPr>
            <w:tcW w:w="5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B298D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 w:hint="eastAsia"/>
                <w:sz w:val="20"/>
                <w:szCs w:val="20"/>
              </w:rPr>
              <w:t>p</w:t>
            </w: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 xml:space="preserve"> value</w:t>
            </w:r>
          </w:p>
        </w:tc>
      </w:tr>
      <w:tr w:rsidR="00916624" w:rsidRPr="00810E52" w14:paraId="61C0F187" w14:textId="77777777" w:rsidTr="009F480F">
        <w:trPr>
          <w:jc w:val="center"/>
        </w:trPr>
        <w:tc>
          <w:tcPr>
            <w:tcW w:w="146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3ED8A8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Age</w:t>
            </w:r>
          </w:p>
        </w:tc>
        <w:tc>
          <w:tcPr>
            <w:tcW w:w="678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AE8BAD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D544A0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5A8E7C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single" w:sz="4" w:space="0" w:color="auto"/>
              <w:bottom w:val="nil"/>
            </w:tcBorders>
          </w:tcPr>
          <w:p w14:paraId="7BD0931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BA78C0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5B2FA7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E3FD45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3CBA970B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FEBA8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≥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65 years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46E23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797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61975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580-1.095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F807B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161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564D2E9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01C77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4D6A2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ED6EA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B92BB7B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415870" w14:textId="77777777" w:rsidR="00916624" w:rsidRPr="00810E52" w:rsidRDefault="00916624" w:rsidP="009F480F">
            <w:pPr>
              <w:jc w:val="center"/>
              <w:rPr>
                <w:rFonts w:ascii="Palatino Linotype" w:eastAsia="DengXian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eastAsia="DengXian" w:hAnsi="Cambria Math" w:cs="Times New Roman"/>
                  <w:sz w:val="20"/>
                  <w:szCs w:val="20"/>
                </w:rPr>
                <m:t>&lt;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65years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EA998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11A06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432B4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0FE0A59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3DD81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98C23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5F0D6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7CE1FBE9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2F300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Gender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526E4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5DB60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1CACF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5A236C3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BFAA16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0F44E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D2891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75A4ECEB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8A2192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Mal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367E5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095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9967B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797-1.504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2D5D8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576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1668FF4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15D90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32B42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36569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70E1579D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21DC32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Femal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09487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2F244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8F801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1B3223C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93B4A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86545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5D85C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56E8F05B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EB10D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rior local treatment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F26DE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6F610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E949A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59BAF01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99A88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E40F4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2AD98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485EFD98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59AFBF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re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B8005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725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F0D34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418-1.257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E733C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252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2ABAF87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DBDC7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A5307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406B3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4D8AF363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F338269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Ab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1F004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5BD4C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FFB14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43411E2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2F8A5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DA742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A712D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594348A5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A7EDA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revious line treatment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555E4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0EF3F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B1C4E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6BDB0BD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62D72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E3EF8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6895B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6ED9043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46B54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≥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2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A4A49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65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4AA86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679-1.373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2BE4D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844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40F7E3E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EDF04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28915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5C888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1D2355F6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C4143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≤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47319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46DBA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6680E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356CA7F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756EF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2F2D0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DF7F4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5EBAA26C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A57F8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Current treatment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1B457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45198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F169C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6974867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571E0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8D9F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3F0BF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19D4E720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F60312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D-1 based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E08A5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589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287D1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678-3.724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54498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286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519690C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3CBAA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D1270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D4192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7E28B3FE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B36BD4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D-L1 based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3C562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C190C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DBD2C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0231BD7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3F29D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36121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6141D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07CB532D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8E0903" w14:textId="5FCD275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AFP, ng/</w:t>
            </w:r>
            <w:r w:rsidR="00744F93">
              <w:rPr>
                <w:rFonts w:ascii="Palatino Linotype" w:hAnsi="Palatino Linotype" w:cs="Times New Roman"/>
                <w:sz w:val="20"/>
                <w:szCs w:val="20"/>
              </w:rPr>
              <w:t>m</w:t>
            </w: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L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FCAE1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AFF89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E03D8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6BA43B6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86D6F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F0F28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95257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0E3F5967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428C0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≥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400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021E7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899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56963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695-1.163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CE7D3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417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7EA5DB9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E6872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DAAAE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DBE07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6993E097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5576EC" w14:textId="77777777" w:rsidR="00916624" w:rsidRPr="00810E52" w:rsidRDefault="00916624" w:rsidP="009F480F">
            <w:pPr>
              <w:jc w:val="center"/>
              <w:rPr>
                <w:rFonts w:ascii="Palatino Linotype" w:eastAsia="DengXian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eastAsia="DengXian" w:hAnsi="Cambria Math" w:cs="Times New Roman"/>
                  <w:sz w:val="20"/>
                  <w:szCs w:val="20"/>
                </w:rPr>
                <m:t>&lt;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400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C00B0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749C3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9AE6B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7390EAF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93F22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BEBBB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34D9C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4C6AADC3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1BE24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ECOG-PS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C4034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BE739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C6535B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21CA300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A15D2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7E73A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26F3F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7E825A70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98F9E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≥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B86B5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65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F9A5B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145-2.395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574C8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007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4F1F91D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2B955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558</w:t>
            </w: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0C099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066-2.276</w:t>
            </w: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D88C1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022</w:t>
            </w:r>
          </w:p>
        </w:tc>
      </w:tr>
      <w:tr w:rsidR="00916624" w:rsidRPr="00810E52" w14:paraId="31FD539D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D47AF6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7E2E6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C5C7C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8E124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395F363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AF6CF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F508A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5A4B0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486196DB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7D827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Child-pugh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3775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06D39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F1546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553ECA0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D86E1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05420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C1D05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7D51F62D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2E52AD2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B-C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CA89D4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2.525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A637E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527-4.184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AAE71" w14:textId="5C6B2645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&lt;0.001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7EC320F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D527C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2.315</w:t>
            </w: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64F5F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377-3.891</w:t>
            </w: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3C95F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002</w:t>
            </w:r>
          </w:p>
        </w:tc>
      </w:tr>
      <w:tr w:rsidR="00916624" w:rsidRPr="00810E52" w14:paraId="540A3690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C5E0732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A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46E3E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A1ED7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207C5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0C4F350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B321F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29FBC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AE053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332C57FF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DC25A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BCLC stag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9C59D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30855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77754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70DBF4F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52B54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021CB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149F3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1ABF0CE5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389DD7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B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20C108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851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E2F99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558-1.299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8CE01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455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787D462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F8BBF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504B0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5BF47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00F26F7D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5E6A7C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C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27E0D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E9E1D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88C18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4B743CA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47440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0ABD2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085D5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516232E4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ABB27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Vascular Invasion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E9CDC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88352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6C7F5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5D5E532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A990A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1F61E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FB07A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304F7039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4733C3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lastRenderedPageBreak/>
              <w:t>Pre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999F0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28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7590B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554-1.552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3D0AB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775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62D16A6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EB82F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0B917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D7B53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4EDB9BB2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90F67F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Ab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4D646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112CB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ED40E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0BDF77E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084D5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8BA35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0675A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1EB1B012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F0DF6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Extra hepatic spread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B6F67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1A05B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5A89E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676890B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84D92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8BA61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7013B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7CCFCF40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BC72CA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re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8C777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827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CFE00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454-1.505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D2578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534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057531A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FEE2C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4EE9F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71DA4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4704EA32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4EB506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Ab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837AE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0DB91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829FC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5337F81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34AA8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7EA44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72251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01B6CBBE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99650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Bone metastasis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C5370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DCC29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21D36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39B8DBC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D36F5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62B8C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57FDF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3473CFF3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B2F7C9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re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D8C9F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848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C8E17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68-3.534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7DAEA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062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78A2072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F9056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51676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F9E28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4D134A8D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FD69A1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Ab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CA22D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A7C51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419AB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2CD831C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FA389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5AEE6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779EC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316A3FA1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1FF2A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 w:hint="eastAsia"/>
                <w:sz w:val="20"/>
                <w:szCs w:val="20"/>
              </w:rPr>
              <w:t>Numbers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 w:cs="Times New Roman" w:hint="eastAsia"/>
                <w:sz w:val="20"/>
                <w:szCs w:val="20"/>
              </w:rPr>
              <w:t>of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Involved organs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AC5B3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350F1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91072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7FCB36C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008C0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09344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2736B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36721FF3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17CBB8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≥3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EF2F9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82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01238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375-1.817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BC8E9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634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00B7189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3620C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93812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CE8FD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026D8160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40811F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&lt;3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A665E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A0B22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E03F0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3EDF428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08952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24EDE0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A8526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11D939B3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08F87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Cirrhosis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300C9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5F481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5E127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68F662B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354B3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933CD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9114D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A7ADC9D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874757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Pre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C8C11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5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A4DCE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734-1.246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BAAD2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739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3C91B65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0C12A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34404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9197D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58D9734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6E2DC7" w14:textId="77777777" w:rsidR="00916624" w:rsidRPr="00810E52" w:rsidRDefault="00916624" w:rsidP="009F480F">
            <w:pPr>
              <w:ind w:firstLineChars="200" w:firstLine="400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Absence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DF14B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2AA02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4DB7D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4E920F7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672A3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CB0A0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C4C48B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D2EB9D0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EE64C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SUV</w:t>
            </w:r>
            <w:r w:rsidRPr="00810E52">
              <w:rPr>
                <w:rFonts w:ascii="Palatino Linotype" w:hAnsi="Palatino Linotype" w:cs="Times New Roman"/>
                <w:sz w:val="20"/>
                <w:szCs w:val="20"/>
                <w:vertAlign w:val="subscript"/>
              </w:rPr>
              <w:t>max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9C292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E3FD1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70094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161FF68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4172C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DE39E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60306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09CB4D52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9B2FD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≥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7.12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87055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199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E4203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29-1.548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B58AE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163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379E441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A7ECF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3AB72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91B4A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6B22F3C5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7620B8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eastAsia="DengXian" w:hAnsi="Cambria Math" w:cs="Times New Roman"/>
                  <w:sz w:val="20"/>
                  <w:szCs w:val="20"/>
                </w:rPr>
                <m:t>&lt;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7.12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61BBA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68953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31248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0652A50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911B6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D480C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5C332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A6BF381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EECAE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MTV, cm</w:t>
            </w:r>
            <w:r w:rsidRPr="00810E52">
              <w:rPr>
                <w:rFonts w:ascii="Palatino Linotype" w:hAnsi="Palatino Linotype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1EA96A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FA12D0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49222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61B06DB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6DD1C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14D5D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5D900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1024B2DF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6958D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≥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39.65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829DD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225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EE9B4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49-1.582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C88A0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119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0764ED9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FB7DD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168B1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E3258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48943643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EED945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eastAsia="DengXian" w:hAnsi="Cambria Math" w:cs="Times New Roman"/>
                  <w:sz w:val="20"/>
                  <w:szCs w:val="20"/>
                </w:rPr>
                <m:t>&lt;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39.65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12181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33E7A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4BBB3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2F598E3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B0884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67DDA9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AF712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20A0B28E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F28D6A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TLG, g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C281CF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ECC49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3EB4E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7FAF49C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AD354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E289D6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CEBFC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36CFD118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EEA2F7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≥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59.2</w:t>
            </w:r>
          </w:p>
        </w:tc>
        <w:tc>
          <w:tcPr>
            <w:tcW w:w="67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EEAC1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.170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4D6180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907-1.509</w:t>
            </w:r>
          </w:p>
        </w:tc>
        <w:tc>
          <w:tcPr>
            <w:tcW w:w="59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A22F3C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0.227</w:t>
            </w:r>
          </w:p>
        </w:tc>
        <w:tc>
          <w:tcPr>
            <w:tcW w:w="174" w:type="pct"/>
            <w:tcBorders>
              <w:top w:val="nil"/>
              <w:bottom w:val="nil"/>
            </w:tcBorders>
          </w:tcPr>
          <w:p w14:paraId="56FAF26D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33336F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49227B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BCBDF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916624" w:rsidRPr="00810E52" w14:paraId="50791851" w14:textId="77777777" w:rsidTr="009F480F">
        <w:trPr>
          <w:jc w:val="center"/>
        </w:trPr>
        <w:tc>
          <w:tcPr>
            <w:tcW w:w="1465" w:type="pct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5D955A0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m:oMath>
              <m:r>
                <w:rPr>
                  <w:rFonts w:ascii="Cambria Math" w:eastAsia="DengXian" w:hAnsi="Cambria Math" w:cs="Times New Roman"/>
                  <w:sz w:val="20"/>
                  <w:szCs w:val="20"/>
                </w:rPr>
                <m:t>&lt;</m:t>
              </m:r>
            </m:oMath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59.2</w:t>
            </w:r>
          </w:p>
        </w:tc>
        <w:tc>
          <w:tcPr>
            <w:tcW w:w="678" w:type="pct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5AB0C31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10E52">
              <w:rPr>
                <w:rFonts w:ascii="Palatino Linotype" w:hAnsi="Palatino Linotype" w:cs="Times New Roman"/>
                <w:sz w:val="20"/>
                <w:szCs w:val="20"/>
              </w:rPr>
              <w:t>1 (reference)</w:t>
            </w:r>
          </w:p>
        </w:tc>
        <w:tc>
          <w:tcPr>
            <w:tcW w:w="554" w:type="pct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DFF8B3E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90" w:type="pct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5F8DA26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74" w:type="pct"/>
            <w:tcBorders>
              <w:top w:val="nil"/>
              <w:bottom w:val="single" w:sz="12" w:space="0" w:color="auto"/>
            </w:tcBorders>
          </w:tcPr>
          <w:p w14:paraId="579B9A23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7751952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25901C8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71" w:type="pct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BA628D4" w14:textId="77777777" w:rsidR="00916624" w:rsidRPr="00810E52" w:rsidRDefault="00916624" w:rsidP="009F480F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</w:tbl>
    <w:p w14:paraId="50A6CA52" w14:textId="77777777" w:rsidR="00916624" w:rsidRPr="00810E52" w:rsidRDefault="00916624" w:rsidP="00916624">
      <w:pPr>
        <w:rPr>
          <w:rFonts w:ascii="Palatino Linotype" w:hAnsi="Palatino Linotype" w:cs="Times New Roman"/>
          <w:sz w:val="20"/>
          <w:szCs w:val="20"/>
        </w:rPr>
      </w:pPr>
    </w:p>
    <w:p w14:paraId="1906BF6E" w14:textId="07DEF2BD" w:rsidR="00C34DC8" w:rsidRDefault="00C34DC8" w:rsidP="00DD4472">
      <w:pPr>
        <w:rPr>
          <w:rFonts w:ascii="Times New Roman" w:hAnsi="Times New Roman" w:cs="Times New Roman"/>
          <w:sz w:val="20"/>
          <w:szCs w:val="20"/>
        </w:rPr>
      </w:pPr>
    </w:p>
    <w:p w14:paraId="0F12E739" w14:textId="77777777" w:rsidR="00284530" w:rsidRDefault="00284530" w:rsidP="00DD4472">
      <w:pPr>
        <w:rPr>
          <w:rFonts w:ascii="Times New Roman" w:hAnsi="Times New Roman" w:cs="Times New Roman"/>
          <w:sz w:val="20"/>
          <w:szCs w:val="20"/>
        </w:rPr>
      </w:pPr>
    </w:p>
    <w:p w14:paraId="1D9A21EE" w14:textId="77777777" w:rsidR="00F30BE5" w:rsidRPr="00233C57" w:rsidRDefault="00F30BE5" w:rsidP="00F30BE5">
      <w:pPr>
        <w:pStyle w:val="MDPI51figurecaption"/>
        <w:spacing w:before="0" w:after="0" w:line="480" w:lineRule="auto"/>
        <w:ind w:left="0"/>
        <w:rPr>
          <w:rFonts w:ascii="Times New Roman" w:hAnsi="Times New Roman"/>
          <w:bCs/>
          <w:sz w:val="20"/>
        </w:rPr>
      </w:pPr>
      <w:r w:rsidRPr="00233C57">
        <w:rPr>
          <w:rFonts w:ascii="Times New Roman" w:hAnsi="Times New Roman"/>
          <w:noProof/>
          <w:sz w:val="20"/>
        </w:rPr>
        <w:lastRenderedPageBreak/>
        <w:drawing>
          <wp:inline distT="0" distB="0" distL="0" distR="0" wp14:anchorId="55162B23" wp14:editId="4E81C4F7">
            <wp:extent cx="5723345" cy="2088490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294" cy="2102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47696" w14:textId="77777777" w:rsidR="00F30BE5" w:rsidRPr="00233C57" w:rsidRDefault="00F30BE5" w:rsidP="00F30BE5">
      <w:pPr>
        <w:pStyle w:val="MDPI62BackMatter"/>
        <w:spacing w:after="0" w:line="480" w:lineRule="auto"/>
        <w:ind w:left="0"/>
        <w:rPr>
          <w:rFonts w:ascii="Times New Roman" w:hAnsi="Times New Roman"/>
          <w:bCs/>
          <w:sz w:val="20"/>
        </w:rPr>
      </w:pPr>
      <w:r w:rsidRPr="009C5570">
        <w:rPr>
          <w:rFonts w:ascii="Times New Roman" w:hAnsi="Times New Roman"/>
          <w:b/>
          <w:bCs/>
          <w:sz w:val="20"/>
        </w:rPr>
        <w:t>Figure S1:</w:t>
      </w:r>
      <w:r w:rsidRPr="00233C57">
        <w:rPr>
          <w:rFonts w:ascii="Times New Roman" w:hAnsi="Times New Roman"/>
          <w:sz w:val="20"/>
        </w:rPr>
        <w:t xml:space="preserve"> </w:t>
      </w:r>
      <w:r w:rsidRPr="00233C57">
        <w:rPr>
          <w:rFonts w:ascii="Times New Roman" w:hAnsi="Times New Roman"/>
          <w:bCs/>
          <w:sz w:val="20"/>
        </w:rPr>
        <w:t xml:space="preserve">Kaplan–Meier curves for </w:t>
      </w:r>
      <w:r w:rsidRPr="00233C57">
        <w:rPr>
          <w:rFonts w:ascii="Times New Roman" w:hAnsi="Times New Roman"/>
          <w:bCs/>
          <w:sz w:val="20"/>
          <w:lang w:eastAsia="zh-CN"/>
        </w:rPr>
        <w:t>PFS</w:t>
      </w:r>
      <w:r w:rsidRPr="00233C57">
        <w:rPr>
          <w:rFonts w:ascii="Times New Roman" w:hAnsi="Times New Roman"/>
          <w:bCs/>
          <w:sz w:val="20"/>
        </w:rPr>
        <w:t xml:space="preserve"> in relation to (A) SUV</w:t>
      </w:r>
      <w:r w:rsidRPr="00233C57">
        <w:rPr>
          <w:rFonts w:ascii="Times New Roman" w:hAnsi="Times New Roman"/>
          <w:bCs/>
          <w:sz w:val="20"/>
          <w:vertAlign w:val="subscript"/>
        </w:rPr>
        <w:t>max</w:t>
      </w:r>
      <w:r w:rsidRPr="00233C57">
        <w:rPr>
          <w:rFonts w:ascii="Times New Roman" w:hAnsi="Times New Roman"/>
          <w:bCs/>
          <w:sz w:val="20"/>
        </w:rPr>
        <w:t>, (B) MTV, and (C) TLG (p values for log-rank test)</w:t>
      </w:r>
      <w:r w:rsidRPr="00233C57">
        <w:rPr>
          <w:rFonts w:ascii="Times New Roman" w:hAnsi="Times New Roman"/>
          <w:sz w:val="20"/>
        </w:rPr>
        <w:t xml:space="preserve">; Table S1: Association of </w:t>
      </w:r>
      <w:r w:rsidRPr="00233C57">
        <w:rPr>
          <w:rFonts w:ascii="Times New Roman" w:hAnsi="Times New Roman"/>
          <w:sz w:val="20"/>
          <w:vertAlign w:val="superscript"/>
        </w:rPr>
        <w:t>18</w:t>
      </w:r>
      <w:r w:rsidRPr="00233C57">
        <w:rPr>
          <w:rFonts w:ascii="Times New Roman" w:hAnsi="Times New Roman"/>
          <w:sz w:val="20"/>
        </w:rPr>
        <w:t>F-FDG PET/CT parameters with PFS. Table S2: Correlation between MTV and clinical characteristics</w:t>
      </w:r>
      <w:r w:rsidRPr="00233C57">
        <w:rPr>
          <w:rFonts w:ascii="Times New Roman" w:eastAsia="SimSun" w:hAnsi="Times New Roman"/>
          <w:sz w:val="20"/>
          <w:lang w:eastAsia="zh-CN"/>
        </w:rPr>
        <w:t xml:space="preserve">; </w:t>
      </w:r>
      <w:r w:rsidRPr="00233C57">
        <w:rPr>
          <w:rFonts w:ascii="Times New Roman" w:hAnsi="Times New Roman"/>
          <w:sz w:val="20"/>
        </w:rPr>
        <w:t>Table S3: Univariate and multivariate analysis of prognostic factors associated with PFS in patients with HCC.</w:t>
      </w:r>
    </w:p>
    <w:p w14:paraId="0E16D947" w14:textId="77777777" w:rsidR="00F30BE5" w:rsidRPr="00233C57" w:rsidRDefault="00F30BE5" w:rsidP="00DD4472">
      <w:pPr>
        <w:rPr>
          <w:rFonts w:ascii="Times New Roman" w:hAnsi="Times New Roman" w:cs="Times New Roman"/>
          <w:sz w:val="20"/>
          <w:szCs w:val="20"/>
        </w:rPr>
      </w:pPr>
    </w:p>
    <w:sectPr w:rsidR="00F30BE5" w:rsidRPr="00233C57" w:rsidSect="00DD44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800" w:bottom="1440" w:left="1800" w:header="1020" w:footer="737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67981" w14:textId="77777777" w:rsidR="008C1621" w:rsidRDefault="008C1621" w:rsidP="001C11D2">
      <w:r>
        <w:separator/>
      </w:r>
    </w:p>
  </w:endnote>
  <w:endnote w:type="continuationSeparator" w:id="0">
    <w:p w14:paraId="74381E74" w14:textId="77777777" w:rsidR="008C1621" w:rsidRDefault="008C1621" w:rsidP="001C1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2979C" w14:textId="77777777" w:rsidR="00744F93" w:rsidRDefault="00744F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390B7" w14:textId="47919647" w:rsidR="00EC1E97" w:rsidRPr="00EC1E97" w:rsidRDefault="00744F93">
    <w:pPr>
      <w:pStyle w:val="Footer"/>
      <w:jc w:val="center"/>
      <w:rPr>
        <w:rFonts w:ascii="Times New Roman" w:hAnsi="Times New Roman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73EF8B6" wp14:editId="434ED7AD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1" name="MSIPCM14dc4172a59f595e75ce517e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4BD1C92" w14:textId="0BB0B70C" w:rsidR="00744F93" w:rsidRPr="00744F93" w:rsidRDefault="00744F93" w:rsidP="00744F93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4F93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3EF8B6" id="_x0000_t202" coordsize="21600,21600" o:spt="202" path="m,l,21600r21600,l21600,xe">
              <v:stroke joinstyle="miter"/>
              <v:path gradientshapeok="t" o:connecttype="rect"/>
            </v:shapetype>
            <v:shape id="MSIPCM14dc4172a59f595e75ce517e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left:0;text-align:left;margin-left:0;margin-top:806.1pt;width:595.3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04BD1C92" w14:textId="0BB0B70C" w:rsidR="00744F93" w:rsidRPr="00744F93" w:rsidRDefault="00744F93" w:rsidP="00744F93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4F93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86495087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</w:rPr>
      </w:sdtEndPr>
      <w:sdtContent>
        <w:r w:rsidRPr="00EC1E97">
          <w:rPr>
            <w:rFonts w:ascii="Times New Roman" w:hAnsi="Times New Roman"/>
          </w:rPr>
          <w:fldChar w:fldCharType="begin"/>
        </w:r>
        <w:r w:rsidRPr="00EC1E97">
          <w:rPr>
            <w:rFonts w:ascii="Times New Roman" w:hAnsi="Times New Roman"/>
          </w:rPr>
          <w:instrText>PAGE   \* MERGEFORMAT</w:instrText>
        </w:r>
        <w:r w:rsidRPr="00EC1E97">
          <w:rPr>
            <w:rFonts w:ascii="Times New Roman" w:hAnsi="Times New Roman"/>
          </w:rPr>
          <w:fldChar w:fldCharType="separate"/>
        </w:r>
        <w:r w:rsidRPr="00EC1E97">
          <w:rPr>
            <w:rFonts w:ascii="Times New Roman" w:hAnsi="Times New Roman"/>
            <w:lang w:val="zh-CN"/>
          </w:rPr>
          <w:t>2</w:t>
        </w:r>
        <w:r w:rsidRPr="00EC1E97">
          <w:rPr>
            <w:rFonts w:ascii="Times New Roman" w:hAnsi="Times New Roman"/>
          </w:rPr>
          <w:fldChar w:fldCharType="end"/>
        </w:r>
      </w:sdtContent>
    </w:sdt>
  </w:p>
  <w:p w14:paraId="7D236DC8" w14:textId="77777777" w:rsidR="00AF7CE2" w:rsidRPr="00164C5C" w:rsidRDefault="00744F93" w:rsidP="00AF7C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67F43" w14:textId="2F4BB9BC" w:rsidR="00744F93" w:rsidRDefault="00744F9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7211D78" wp14:editId="004F4B8A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3525"/>
              <wp:effectExtent l="0" t="0" r="0" b="3175"/>
              <wp:wrapNone/>
              <wp:docPr id="2" name="MSIPCM6cfc4320b741e4a31d9de52b" descr="{&quot;HashCode&quot;:-1348403003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7D3AAFD" w14:textId="0A7C1A66" w:rsidR="00744F93" w:rsidRPr="00744F93" w:rsidRDefault="00744F93" w:rsidP="00744F93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4F93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211D78" id="_x0000_t202" coordsize="21600,21600" o:spt="202" path="m,l,21600r21600,l21600,xe">
              <v:stroke joinstyle="miter"/>
              <v:path gradientshapeok="t" o:connecttype="rect"/>
            </v:shapetype>
            <v:shape id="MSIPCM6cfc4320b741e4a31d9de52b" o:spid="_x0000_s1027" type="#_x0000_t202" alt="{&quot;HashCode&quot;:-1348403003,&quot;Height&quot;:841.0,&quot;Width&quot;:595.0,&quot;Placement&quot;:&quot;Footer&quot;,&quot;Index&quot;:&quot;FirstPage&quot;,&quot;Section&quot;:1,&quot;Top&quot;:0.0,&quot;Left&quot;:0.0}" style="position:absolute;margin-left:0;margin-top:806.1pt;width:595.3pt;height:20.7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" o:allowincell="f" filled="f" stroked="f" strokeweight=".5pt">
              <v:fill o:detectmouseclick="t"/>
              <v:textbox inset="20pt,0,,0">
                <w:txbxContent>
                  <w:p w14:paraId="37D3AAFD" w14:textId="0A7C1A66" w:rsidR="00744F93" w:rsidRPr="00744F93" w:rsidRDefault="00744F93" w:rsidP="00744F93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4F93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08BB6" w14:textId="77777777" w:rsidR="008C1621" w:rsidRDefault="008C1621" w:rsidP="001C11D2">
      <w:r>
        <w:separator/>
      </w:r>
    </w:p>
  </w:footnote>
  <w:footnote w:type="continuationSeparator" w:id="0">
    <w:p w14:paraId="3922DBFF" w14:textId="77777777" w:rsidR="008C1621" w:rsidRDefault="008C1621" w:rsidP="001C1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69851" w14:textId="77777777" w:rsidR="00AF7CE2" w:rsidRDefault="00744F93" w:rsidP="00AF7CE2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DB857" w14:textId="77777777" w:rsidR="00AF7CE2" w:rsidRPr="00EC1E97" w:rsidRDefault="00744F93" w:rsidP="00EC1E97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0567C" w14:textId="77777777" w:rsidR="00AF7CE2" w:rsidRPr="005F530C" w:rsidRDefault="00744F93" w:rsidP="00EC1E97">
    <w:pPr>
      <w:adjustRightInd w:val="0"/>
      <w:snapToGrid w:val="0"/>
      <w:spacing w:line="100" w:lineRule="exact"/>
      <w:jc w:val="lef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E2tLCwNDUzNLBU0lEKTi0uzszPAykwqgUAqsZm4CwAAAA="/>
  </w:docVars>
  <w:rsids>
    <w:rsidRoot w:val="008723E2"/>
    <w:rsid w:val="00006488"/>
    <w:rsid w:val="00006B89"/>
    <w:rsid w:val="00013456"/>
    <w:rsid w:val="00061733"/>
    <w:rsid w:val="00064C17"/>
    <w:rsid w:val="000760AA"/>
    <w:rsid w:val="0008129C"/>
    <w:rsid w:val="00085710"/>
    <w:rsid w:val="000911F5"/>
    <w:rsid w:val="000F6807"/>
    <w:rsid w:val="000F7726"/>
    <w:rsid w:val="001158F2"/>
    <w:rsid w:val="0011761E"/>
    <w:rsid w:val="00125634"/>
    <w:rsid w:val="0013589B"/>
    <w:rsid w:val="00142503"/>
    <w:rsid w:val="0014594C"/>
    <w:rsid w:val="00185F27"/>
    <w:rsid w:val="00196FD2"/>
    <w:rsid w:val="001A123E"/>
    <w:rsid w:val="001A59D7"/>
    <w:rsid w:val="001B333B"/>
    <w:rsid w:val="001C11D2"/>
    <w:rsid w:val="001C15FE"/>
    <w:rsid w:val="001C7A81"/>
    <w:rsid w:val="001F72DE"/>
    <w:rsid w:val="00220061"/>
    <w:rsid w:val="00220451"/>
    <w:rsid w:val="00227713"/>
    <w:rsid w:val="00233C57"/>
    <w:rsid w:val="00234F16"/>
    <w:rsid w:val="00241EF5"/>
    <w:rsid w:val="00264DBC"/>
    <w:rsid w:val="00271BA6"/>
    <w:rsid w:val="0027600D"/>
    <w:rsid w:val="00284530"/>
    <w:rsid w:val="002948AF"/>
    <w:rsid w:val="003215D4"/>
    <w:rsid w:val="00322E1E"/>
    <w:rsid w:val="003353F0"/>
    <w:rsid w:val="00361555"/>
    <w:rsid w:val="003660C5"/>
    <w:rsid w:val="00367A0B"/>
    <w:rsid w:val="003938F9"/>
    <w:rsid w:val="0039394A"/>
    <w:rsid w:val="00394DC4"/>
    <w:rsid w:val="00396E0D"/>
    <w:rsid w:val="003A44FF"/>
    <w:rsid w:val="003E68DD"/>
    <w:rsid w:val="003F5B01"/>
    <w:rsid w:val="00421115"/>
    <w:rsid w:val="00437899"/>
    <w:rsid w:val="00446D6A"/>
    <w:rsid w:val="0044779A"/>
    <w:rsid w:val="00453012"/>
    <w:rsid w:val="00456766"/>
    <w:rsid w:val="0047231D"/>
    <w:rsid w:val="004B3CB7"/>
    <w:rsid w:val="004C1278"/>
    <w:rsid w:val="004F4AC0"/>
    <w:rsid w:val="00511432"/>
    <w:rsid w:val="005135D5"/>
    <w:rsid w:val="00531347"/>
    <w:rsid w:val="00551DBE"/>
    <w:rsid w:val="00555482"/>
    <w:rsid w:val="005559D6"/>
    <w:rsid w:val="0055720E"/>
    <w:rsid w:val="00594BCE"/>
    <w:rsid w:val="00595C14"/>
    <w:rsid w:val="00595EBC"/>
    <w:rsid w:val="005B3C0F"/>
    <w:rsid w:val="005B3F65"/>
    <w:rsid w:val="005D3B61"/>
    <w:rsid w:val="005D674C"/>
    <w:rsid w:val="005E00DB"/>
    <w:rsid w:val="005E2BFF"/>
    <w:rsid w:val="005F317D"/>
    <w:rsid w:val="0060569B"/>
    <w:rsid w:val="00633CEF"/>
    <w:rsid w:val="00641E68"/>
    <w:rsid w:val="00642F10"/>
    <w:rsid w:val="0064399B"/>
    <w:rsid w:val="0065243F"/>
    <w:rsid w:val="00653916"/>
    <w:rsid w:val="0065442E"/>
    <w:rsid w:val="00657FDC"/>
    <w:rsid w:val="006606E8"/>
    <w:rsid w:val="00666635"/>
    <w:rsid w:val="00667C55"/>
    <w:rsid w:val="006978D1"/>
    <w:rsid w:val="006B19A2"/>
    <w:rsid w:val="006D6D53"/>
    <w:rsid w:val="007033F1"/>
    <w:rsid w:val="00727E60"/>
    <w:rsid w:val="00731520"/>
    <w:rsid w:val="00734D89"/>
    <w:rsid w:val="00744F93"/>
    <w:rsid w:val="00760289"/>
    <w:rsid w:val="00767A77"/>
    <w:rsid w:val="00780FDE"/>
    <w:rsid w:val="007A6FBF"/>
    <w:rsid w:val="007B691D"/>
    <w:rsid w:val="007D52D5"/>
    <w:rsid w:val="007E7751"/>
    <w:rsid w:val="00800E14"/>
    <w:rsid w:val="00806E29"/>
    <w:rsid w:val="00810E52"/>
    <w:rsid w:val="00811CC9"/>
    <w:rsid w:val="00815557"/>
    <w:rsid w:val="008155BC"/>
    <w:rsid w:val="008368D1"/>
    <w:rsid w:val="00840D17"/>
    <w:rsid w:val="00855635"/>
    <w:rsid w:val="00861D5F"/>
    <w:rsid w:val="0086696A"/>
    <w:rsid w:val="008723E2"/>
    <w:rsid w:val="00893F25"/>
    <w:rsid w:val="008B520F"/>
    <w:rsid w:val="008C1621"/>
    <w:rsid w:val="008F47D5"/>
    <w:rsid w:val="00905B7C"/>
    <w:rsid w:val="00907A3E"/>
    <w:rsid w:val="00910A71"/>
    <w:rsid w:val="0091237C"/>
    <w:rsid w:val="00916624"/>
    <w:rsid w:val="00925462"/>
    <w:rsid w:val="00925585"/>
    <w:rsid w:val="009310F8"/>
    <w:rsid w:val="009459AE"/>
    <w:rsid w:val="00955B00"/>
    <w:rsid w:val="009C3E85"/>
    <w:rsid w:val="009C5570"/>
    <w:rsid w:val="009E736D"/>
    <w:rsid w:val="009F40FE"/>
    <w:rsid w:val="009F705C"/>
    <w:rsid w:val="00A163F9"/>
    <w:rsid w:val="00A27917"/>
    <w:rsid w:val="00A357D6"/>
    <w:rsid w:val="00A73ADF"/>
    <w:rsid w:val="00A8167F"/>
    <w:rsid w:val="00AA4B09"/>
    <w:rsid w:val="00AA7A3D"/>
    <w:rsid w:val="00AD43D7"/>
    <w:rsid w:val="00AF256F"/>
    <w:rsid w:val="00B5663E"/>
    <w:rsid w:val="00B61670"/>
    <w:rsid w:val="00B74877"/>
    <w:rsid w:val="00B75936"/>
    <w:rsid w:val="00B81C8B"/>
    <w:rsid w:val="00B82DA9"/>
    <w:rsid w:val="00BA16EE"/>
    <w:rsid w:val="00BA2166"/>
    <w:rsid w:val="00BB3A37"/>
    <w:rsid w:val="00BC26F3"/>
    <w:rsid w:val="00BC3F1B"/>
    <w:rsid w:val="00BD5DA7"/>
    <w:rsid w:val="00BE7D91"/>
    <w:rsid w:val="00BF31FF"/>
    <w:rsid w:val="00C2259A"/>
    <w:rsid w:val="00C34DC8"/>
    <w:rsid w:val="00C45A9F"/>
    <w:rsid w:val="00C56811"/>
    <w:rsid w:val="00C709DB"/>
    <w:rsid w:val="00C71717"/>
    <w:rsid w:val="00C84A04"/>
    <w:rsid w:val="00C906B6"/>
    <w:rsid w:val="00CA0E3F"/>
    <w:rsid w:val="00CA2FF7"/>
    <w:rsid w:val="00CC7A3D"/>
    <w:rsid w:val="00CE0B8A"/>
    <w:rsid w:val="00CF332A"/>
    <w:rsid w:val="00D02A10"/>
    <w:rsid w:val="00D04E49"/>
    <w:rsid w:val="00D16308"/>
    <w:rsid w:val="00D227E3"/>
    <w:rsid w:val="00D460EC"/>
    <w:rsid w:val="00D514AD"/>
    <w:rsid w:val="00D6028F"/>
    <w:rsid w:val="00D66B96"/>
    <w:rsid w:val="00D670F6"/>
    <w:rsid w:val="00D705C4"/>
    <w:rsid w:val="00D82458"/>
    <w:rsid w:val="00D926D3"/>
    <w:rsid w:val="00DB28D0"/>
    <w:rsid w:val="00DD3665"/>
    <w:rsid w:val="00DD4472"/>
    <w:rsid w:val="00DE3D6B"/>
    <w:rsid w:val="00E029BE"/>
    <w:rsid w:val="00E163B8"/>
    <w:rsid w:val="00E20C3A"/>
    <w:rsid w:val="00E2143F"/>
    <w:rsid w:val="00E2170A"/>
    <w:rsid w:val="00E36C9B"/>
    <w:rsid w:val="00E52E95"/>
    <w:rsid w:val="00E70386"/>
    <w:rsid w:val="00E7697B"/>
    <w:rsid w:val="00E95F65"/>
    <w:rsid w:val="00EC3762"/>
    <w:rsid w:val="00ED1FD9"/>
    <w:rsid w:val="00EE33B6"/>
    <w:rsid w:val="00EE37B6"/>
    <w:rsid w:val="00EF479A"/>
    <w:rsid w:val="00F02FC2"/>
    <w:rsid w:val="00F0641A"/>
    <w:rsid w:val="00F161F5"/>
    <w:rsid w:val="00F24ED2"/>
    <w:rsid w:val="00F2662A"/>
    <w:rsid w:val="00F30BE5"/>
    <w:rsid w:val="00F705C4"/>
    <w:rsid w:val="00F8601B"/>
    <w:rsid w:val="00FB4232"/>
    <w:rsid w:val="00FC780A"/>
    <w:rsid w:val="00FD0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56FD33"/>
  <w15:chartTrackingRefBased/>
  <w15:docId w15:val="{21A8D26D-05C4-5147-9311-D789E0C75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2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CEF"/>
    <w:rPr>
      <w:color w:val="808080"/>
    </w:rPr>
  </w:style>
  <w:style w:type="table" w:customStyle="1" w:styleId="2">
    <w:name w:val="网格型2"/>
    <w:basedOn w:val="TableNormal"/>
    <w:uiPriority w:val="39"/>
    <w:qFormat/>
    <w:rsid w:val="00BF31FF"/>
    <w:rPr>
      <w:rFonts w:ascii="Times New Roman" w:eastAsia="SimSun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11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C11D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C11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C11D2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5663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663E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663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6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63E"/>
    <w:rPr>
      <w:b/>
      <w:bCs/>
    </w:rPr>
  </w:style>
  <w:style w:type="paragraph" w:customStyle="1" w:styleId="MDPI41tablecaption">
    <w:name w:val="MDPI_4.1_table_caption"/>
    <w:qFormat/>
    <w:rsid w:val="00810E52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D4472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62BackMatter">
    <w:name w:val="MDPI_6.2_BackMatter"/>
    <w:qFormat/>
    <w:rsid w:val="00DD4472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4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26</Words>
  <Characters>3002</Characters>
  <Application>Microsoft Office Word</Application>
  <DocSecurity>0</DocSecurity>
  <Lines>25</Lines>
  <Paragraphs>7</Paragraphs>
  <ScaleCrop>false</ScaleCrop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Xuezhu</dc:creator>
  <cp:keywords/>
  <dc:description/>
  <cp:lastModifiedBy>Zakeri, Fatin</cp:lastModifiedBy>
  <cp:revision>2</cp:revision>
  <dcterms:created xsi:type="dcterms:W3CDTF">2023-04-03T20:52:00Z</dcterms:created>
  <dcterms:modified xsi:type="dcterms:W3CDTF">2023-04-03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4-03T20:52:42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89294c9d-5f75-433e-896a-9fa5702b0935</vt:lpwstr>
  </property>
  <property fmtid="{D5CDD505-2E9C-101B-9397-08002B2CF9AE}" pid="8" name="MSIP_Label_2bbab825-a111-45e4-86a1-18cee0005896_ContentBits">
    <vt:lpwstr>2</vt:lpwstr>
  </property>
</Properties>
</file>